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A846C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7946FF78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33C38F70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70628471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r w:rsidRPr="001D038C">
        <w:rPr>
          <w:rFonts w:ascii="Minion Pro" w:hAnsi="Minion Pro"/>
        </w:rPr>
        <w:t xml:space="preserve">Lakukan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secara digital dengan menggunakan fitur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Peninjauan) pada aplikasi Word. Aktifkan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untuk menandai perbaikan yang Anda lakukan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22456B10" w14:textId="77777777" w:rsidTr="00821BA2">
        <w:tc>
          <w:tcPr>
            <w:tcW w:w="9350" w:type="dxa"/>
          </w:tcPr>
          <w:p w14:paraId="0E7FCB34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r>
              <w:lastRenderedPageBreak/>
              <w:t xml:space="preserve">Pembelajaran di Era "Revolusi Industri 4.0" bagi Anak Usia Dini </w:t>
            </w:r>
          </w:p>
          <w:p w14:paraId="57A34FF3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2F3EF0C0" w14:textId="0AFB9EDF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ini kita berada pada zona industri yang sangat </w:t>
            </w:r>
            <w:proofErr w:type="spellStart"/>
            <w:r w:rsidR="00762A28">
              <w:rPr>
                <w:rFonts w:ascii="Times New Roman" w:eastAsia="Times New Roman" w:hAnsi="Times New Roman" w:cs="Times New Roman"/>
                <w:szCs w:val="24"/>
              </w:rPr>
              <w:t>ekstri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 Industri yang tiap menit bahkan detik dia akan berubah semakin maju, yang sering kita sebut dengan revolusi industr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i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 Istilah yang masih jarang kita dengar bahkan banyak yang masih awam.</w:t>
            </w:r>
          </w:p>
          <w:p w14:paraId="1CA6B691" w14:textId="00E47269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Bagi pendidik maupun peserta didik hari ini kita di siapkan untuk memasuki dunia kerja namun bukan lagi 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pekerja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, tetapi kita di siapkan untuk membuat lapangan kerja baru yang belum tercipta, dengan menggunakan kemampuan teknologi dan ide kreatif kita.</w:t>
            </w:r>
          </w:p>
          <w:p w14:paraId="42B690B9" w14:textId="5705DE31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 4.0 adalah suatu program yang di buat untuk mewujudkan pendidikan yang cerdas dan kreatif. Tujuan dari terciptanya pendidikan 4.0 ini adalah peningkatan dan pemerataan pendidikan, dengan cara mem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p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erluas akses dan memanfaatkan teknologi.</w:t>
            </w:r>
          </w:p>
          <w:p w14:paraId="70DADDF3" w14:textId="7D9F36BD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Tidak hanya itu pendidikan 4.0 menghasilkan 4 aspek yang sangat di butuhkan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l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i yaitu kolaboratif, komunikatif, berfikir kritis, kreatif. Mengapa demikian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 xml:space="preserve">? 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 4.0 ini hari ini sedang gencar-gencarnya di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terbitkan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, karena di era ini kita harus mempersiapkan diri atau generasi muda untuk memasuki dunia revolusi industri 4.0.</w:t>
            </w:r>
          </w:p>
          <w:p w14:paraId="17819DD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 pendidikan 4.0</w:t>
            </w:r>
          </w:p>
          <w:p w14:paraId="62908CE1" w14:textId="77777777" w:rsidR="00125355" w:rsidRPr="00EC6F38" w:rsidRDefault="00125355" w:rsidP="00762A28">
            <w:pPr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 belajar sesuai dengan kemampuan dan minat/kebutuhan siswa.</w:t>
            </w:r>
          </w:p>
          <w:p w14:paraId="5E797CC9" w14:textId="139DB034" w:rsidR="00125355" w:rsidRPr="00EC6F38" w:rsidRDefault="00125355" w:rsidP="00762A28">
            <w:pPr>
              <w:spacing w:after="0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ada taha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p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i guru ditu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n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tut untuk merancang pembelajaran sesuai dengan minat dan bakat/kebutuhan siswa.</w:t>
            </w:r>
          </w:p>
          <w:p w14:paraId="75B51E2E" w14:textId="77777777" w:rsidR="00125355" w:rsidRPr="00EC6F38" w:rsidRDefault="00125355" w:rsidP="00762A28">
            <w:pPr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 penilaian formatif.</w:t>
            </w:r>
          </w:p>
          <w:p w14:paraId="4053D1E2" w14:textId="2C190EE9" w:rsidR="00125355" w:rsidRPr="00EC6F38" w:rsidRDefault="00125355" w:rsidP="00762A28">
            <w:pPr>
              <w:spacing w:after="0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Yaitu guru di sini di tuntut untuk membantu si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s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wa dalam mencari kemampuan dan bakat siswa.</w:t>
            </w:r>
          </w:p>
          <w:p w14:paraId="6AA798A6" w14:textId="77777777" w:rsidR="00125355" w:rsidRPr="00EC6F38" w:rsidRDefault="00125355" w:rsidP="00762A28">
            <w:pPr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 guru sebagai mentor.</w:t>
            </w:r>
          </w:p>
          <w:p w14:paraId="3A98186F" w14:textId="21E74BFE" w:rsidR="00125355" w:rsidRPr="00EC6F38" w:rsidRDefault="00125355" w:rsidP="00762A28">
            <w:pPr>
              <w:spacing w:after="0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Gur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u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latih untuk mengembangkan kurikulum dan memberikan kebebasan untuk menentukan cara belajar mengajar siswa.</w:t>
            </w:r>
          </w:p>
          <w:p w14:paraId="77EE2506" w14:textId="77777777" w:rsidR="00125355" w:rsidRPr="00EC6F38" w:rsidRDefault="00125355" w:rsidP="00762A28">
            <w:pPr>
              <w:numPr>
                <w:ilvl w:val="0"/>
                <w:numId w:val="1"/>
              </w:numPr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 profesi guru.</w:t>
            </w:r>
          </w:p>
          <w:p w14:paraId="060F5B0F" w14:textId="77777777" w:rsidR="00125355" w:rsidRPr="00EC6F38" w:rsidRDefault="00125355" w:rsidP="00762A28">
            <w:pPr>
              <w:spacing w:after="0" w:line="240" w:lineRule="auto"/>
              <w:ind w:left="720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mana guru sebagai pendidik di era 4.0 maka guru tidak boleh menetap dengan satu strata, harus selalu berkembang agar dapat mengajarkan pendidikan sesuai deng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624F5F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 Di dalam pendidikan revolusi industri ini ada 5 aspek yang di tekankan pada proses pembelajaran yaitu:</w:t>
            </w:r>
          </w:p>
          <w:p w14:paraId="22FBC777" w14:textId="415B0286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01FDA73" w14:textId="5B7CB1CF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10C4CC9" w14:textId="59BE37F3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FEAA125" w14:textId="717558BD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734F862" w14:textId="3DDA475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629AFAD" w14:textId="0B11A08A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dasarnya kita bisa 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me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lihat proses mengamati dan memahami ini sebenarnya jadi satu kesatuan, pada proses mengamati dan memahami kita bisa memiliki pikiran yang kritis. 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 kritis sangat dibutuhkan karena dengan pikiran yang kritis maka akan timbul sebuah ide atau gagasan.</w:t>
            </w:r>
          </w:p>
          <w:p w14:paraId="18456527" w14:textId="661FC41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Dari gagasan yang mu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n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cul dari pemikiran kritis tadi maka proses selanjutnya yaitu mencoba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 Pada revolusi 4.0 ini lebih banyak prakt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i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k karena lebih menyiapkan anak pada bagaimana kita menumbuhkan ide baru atau gagasan.</w:t>
            </w:r>
          </w:p>
          <w:p w14:paraId="394652D3" w14:textId="52658C2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mencoba proses selanjutnya 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diskusikan. Mendiskusikan di sini bukan hanya satu atau dua orang 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akan tetapi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banyak kolaborasi komunikasi dengan banyak orang. Hal ini dilakukan karena banyak pandangan yang berbeda atau ide-ide yang baru akan muncul.</w:t>
            </w:r>
          </w:p>
          <w:p w14:paraId="59E43155" w14:textId="5612AC1F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>Yang tera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>k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hir</w:t>
            </w:r>
            <w:r w:rsidR="00762A2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dalah melakukan penelitian, tuntutan 4.0 ini adalah kreatif dan inovatif. Dengan melakukan penelitian kita bisa lihat proses kreatif dan inovatif kita. </w:t>
            </w:r>
          </w:p>
        </w:tc>
      </w:tr>
    </w:tbl>
    <w:p w14:paraId="5C290ED7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jczMzU2NTQ0sDBT0lEKTi0uzszPAykwrAUAq3aQ2CwAAAA="/>
  </w:docVars>
  <w:rsids>
    <w:rsidRoot w:val="00125355"/>
    <w:rsid w:val="0001312F"/>
    <w:rsid w:val="0012251A"/>
    <w:rsid w:val="00125355"/>
    <w:rsid w:val="001D038C"/>
    <w:rsid w:val="00240407"/>
    <w:rsid w:val="0042167F"/>
    <w:rsid w:val="00762A28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4EA211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6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Bff 516</cp:lastModifiedBy>
  <cp:revision>2</cp:revision>
  <dcterms:created xsi:type="dcterms:W3CDTF">2021-04-09T08:28:00Z</dcterms:created>
  <dcterms:modified xsi:type="dcterms:W3CDTF">2021-04-09T08:28:00Z</dcterms:modified>
</cp:coreProperties>
</file>